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C42145">
        <w:rPr>
          <w:rFonts w:ascii="Times New Roman" w:hAnsi="Times New Roman" w:cs="Times New Roman"/>
        </w:rPr>
        <w:t>hinh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  <w:r w:rsidR="00C42145">
        <w:rPr>
          <w:rFonts w:ascii="Times New Roman" w:hAnsi="Times New Roman" w:cs="Times New Roman"/>
        </w:rPr>
        <w:t>s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</w:t>
      </w:r>
      <w:r w:rsidR="001441D9">
        <w:rPr>
          <w:rFonts w:ascii="Times New Roman" w:hAnsi="Times New Roman" w:cs="Times New Roman"/>
        </w:rPr>
        <w:t xml:space="preserve"> (</w:t>
      </w:r>
      <w:r w:rsidR="001441D9" w:rsidRPr="001441D9">
        <w:rPr>
          <w:rFonts w:ascii="Times New Roman" w:hAnsi="Times New Roman" w:cs="Times New Roman"/>
          <w:color w:val="FF0000"/>
        </w:rPr>
        <w:t>mspaint</w:t>
      </w:r>
      <w:r w:rsidR="001441D9">
        <w:rPr>
          <w:rFonts w:ascii="Times New Roman" w:hAnsi="Times New Roman" w:cs="Times New Roman"/>
          <w:color w:val="FF0000"/>
        </w:rPr>
        <w:t>.exe</w:t>
      </w:r>
      <w:r w:rsidR="001441D9">
        <w:rPr>
          <w:rFonts w:ascii="Times New Roman" w:hAnsi="Times New Roman" w:cs="Times New Roman"/>
        </w:rPr>
        <w:t>),</w:t>
      </w:r>
      <w:r w:rsidR="005C749A" w:rsidRPr="005C749A">
        <w:rPr>
          <w:rFonts w:ascii="Times New Roman" w:hAnsi="Times New Roman" w:cs="Times New Roman"/>
        </w:rPr>
        <w:t xml:space="preserve"> Calculator</w:t>
      </w:r>
      <w:r w:rsidR="001441D9">
        <w:rPr>
          <w:rFonts w:ascii="Times New Roman" w:hAnsi="Times New Roman" w:cs="Times New Roman"/>
        </w:rPr>
        <w:t xml:space="preserve"> (calc.exe)</w:t>
      </w:r>
      <w:r w:rsidR="005C749A" w:rsidRPr="005C749A">
        <w:rPr>
          <w:rFonts w:ascii="Times New Roman" w:hAnsi="Times New Roman" w:cs="Times New Roman"/>
        </w:rPr>
        <w:t>, Snipping Tool</w:t>
      </w:r>
      <w:r w:rsidRPr="005C749A">
        <w:rPr>
          <w:rFonts w:ascii="Times New Roman" w:hAnsi="Times New Roman" w:cs="Times New Roman"/>
        </w:rPr>
        <w:t>, đổi tên (</w:t>
      </w:r>
      <w:r w:rsidR="0098188D">
        <w:rPr>
          <w:rFonts w:ascii="Times New Roman" w:hAnsi="Times New Roman" w:cs="Times New Roman"/>
        </w:rPr>
        <w:t>ms</w:t>
      </w:r>
      <w:r w:rsidRPr="005C749A">
        <w:rPr>
          <w:rFonts w:ascii="Times New Roman" w:hAnsi="Times New Roman" w:cs="Times New Roman"/>
        </w:rPr>
        <w:t>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296859" w:rsidRPr="005C749A" w:rsidRDefault="0029685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Đặt tên định nghĩa dữ liệu, đóng băng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  <w:r w:rsidR="00296859">
        <w:rPr>
          <w:rFonts w:ascii="Times New Roman" w:hAnsi="Times New Roman" w:cs="Times New Roman"/>
        </w:rPr>
        <w:t>,….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  <w:r w:rsidR="00296859">
        <w:rPr>
          <w:rFonts w:ascii="Times New Roman" w:hAnsi="Times New Roman" w:cs="Times New Roman"/>
        </w:rPr>
        <w:t>,….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  <w:r w:rsidR="00D018C1">
        <w:rPr>
          <w:rFonts w:ascii="Times New Roman" w:hAnsi="Times New Roman" w:cs="Times New Roman"/>
        </w:rPr>
        <w:t xml:space="preserve">, lưu ý </w:t>
      </w:r>
      <w:r w:rsidR="00D018C1" w:rsidRPr="00D018C1">
        <w:rPr>
          <w:rFonts w:ascii="Times New Roman" w:hAnsi="Times New Roman" w:cs="Times New Roman"/>
          <w:color w:val="FF0000"/>
        </w:rPr>
        <w:t>Value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</w:t>
      </w:r>
      <w:r w:rsidR="001441D9">
        <w:rPr>
          <w:rFonts w:ascii="Times New Roman" w:hAnsi="Times New Roman" w:cs="Times New Roman"/>
        </w:rPr>
        <w:t xml:space="preserve"> </w:t>
      </w:r>
      <w:r w:rsidR="007A4FE0" w:rsidRPr="005C749A">
        <w:rPr>
          <w:rFonts w:ascii="Times New Roman" w:hAnsi="Times New Roman" w:cs="Times New Roman"/>
        </w:rPr>
        <w:t>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headerReference w:type="default" r:id="rId7"/>
          <w:foot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FD2E28" w:rsidRDefault="00FD2E2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me (chủ đề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  <w:r w:rsidR="00C42145">
        <w:rPr>
          <w:rFonts w:ascii="Times New Roman" w:hAnsi="Times New Roman" w:cs="Times New Roman"/>
        </w:rPr>
        <w:t>, shape, smart a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9F0D98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296859" w:rsidRPr="00AB7BEB" w:rsidRDefault="00296859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, action</w:t>
      </w:r>
      <w:bookmarkStart w:id="0" w:name="_GoBack"/>
      <w:bookmarkEnd w:id="0"/>
    </w:p>
    <w:p w:rsidR="009B300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Đọc kỹ yêu cầu đề thi: </w:t>
      </w:r>
    </w:p>
    <w:p w:rsidR="00BD07B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-Giấy A4, font: Time new roman, </w:t>
      </w: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 xml:space="preserve">họ tên </w:t>
      </w:r>
      <w:r w:rsidRPr="00296859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296859">
        <w:rPr>
          <w:rFonts w:ascii="Times New Roman" w:hAnsi="Times New Roman" w:cs="Times New Roman"/>
          <w:b/>
          <w:sz w:val="24"/>
          <w:szCs w:val="24"/>
        </w:rPr>
        <w:t xml:space="preserve"> header and footer, canh lề: left 3cm, right=2cm, top=2cm, bottom=2cm.</w:t>
      </w:r>
    </w:p>
    <w:p w:rsidR="00E60C25" w:rsidRPr="00296859" w:rsidRDefault="00E60C25" w:rsidP="000349F1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296859">
        <w:rPr>
          <w:rFonts w:ascii="Times New Roman" w:hAnsi="Times New Roman" w:cs="Times New Roman"/>
          <w:b/>
          <w:sz w:val="24"/>
          <w:szCs w:val="24"/>
        </w:rPr>
        <w:t>-Lưu tên file: không dấu</w:t>
      </w:r>
    </w:p>
    <w:sectPr w:rsidR="00E60C25" w:rsidRPr="00296859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29BE" w:rsidRDefault="00AA29BE" w:rsidP="00296859">
      <w:pPr>
        <w:spacing w:after="0" w:line="240" w:lineRule="auto"/>
      </w:pPr>
      <w:r>
        <w:separator/>
      </w:r>
    </w:p>
  </w:endnote>
  <w:endnote w:type="continuationSeparator" w:id="0">
    <w:p w:rsidR="00AA29BE" w:rsidRDefault="00AA29BE" w:rsidP="00296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A3D" w:rsidRDefault="00E94A3D">
    <w:pPr>
      <w:pStyle w:val="Footer"/>
    </w:pPr>
    <w:r>
      <w:t>Tien Cao-Hoan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29BE" w:rsidRDefault="00AA29BE" w:rsidP="00296859">
      <w:pPr>
        <w:spacing w:after="0" w:line="240" w:lineRule="auto"/>
      </w:pPr>
      <w:r>
        <w:separator/>
      </w:r>
    </w:p>
  </w:footnote>
  <w:footnote w:type="continuationSeparator" w:id="0">
    <w:p w:rsidR="00AA29BE" w:rsidRDefault="00AA29BE" w:rsidP="00296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859" w:rsidRDefault="00296859">
    <w:pPr>
      <w:pStyle w:val="Header"/>
    </w:pPr>
    <w:r>
      <w:t>chtien18.github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mwrAUAUSNCdiwAAAA="/>
  </w:docVars>
  <w:rsids>
    <w:rsidRoot w:val="00FA5C09"/>
    <w:rsid w:val="000330A9"/>
    <w:rsid w:val="000349F1"/>
    <w:rsid w:val="000414C7"/>
    <w:rsid w:val="000550B3"/>
    <w:rsid w:val="000C1497"/>
    <w:rsid w:val="001441D9"/>
    <w:rsid w:val="001D070B"/>
    <w:rsid w:val="00296859"/>
    <w:rsid w:val="00501376"/>
    <w:rsid w:val="005C749A"/>
    <w:rsid w:val="006C5AE6"/>
    <w:rsid w:val="00756D8C"/>
    <w:rsid w:val="007A4FE0"/>
    <w:rsid w:val="007D31FB"/>
    <w:rsid w:val="00866C23"/>
    <w:rsid w:val="009043FF"/>
    <w:rsid w:val="0093658A"/>
    <w:rsid w:val="0098188D"/>
    <w:rsid w:val="00983AE0"/>
    <w:rsid w:val="009B3005"/>
    <w:rsid w:val="009C442A"/>
    <w:rsid w:val="009F0D98"/>
    <w:rsid w:val="00AA29BE"/>
    <w:rsid w:val="00AB7BEB"/>
    <w:rsid w:val="00B14C91"/>
    <w:rsid w:val="00B438DF"/>
    <w:rsid w:val="00B66DB6"/>
    <w:rsid w:val="00B96315"/>
    <w:rsid w:val="00BD07B5"/>
    <w:rsid w:val="00C17941"/>
    <w:rsid w:val="00C37710"/>
    <w:rsid w:val="00C42145"/>
    <w:rsid w:val="00D018C1"/>
    <w:rsid w:val="00D65AD5"/>
    <w:rsid w:val="00DB726C"/>
    <w:rsid w:val="00E14C83"/>
    <w:rsid w:val="00E60C25"/>
    <w:rsid w:val="00E94A3D"/>
    <w:rsid w:val="00EB09C9"/>
    <w:rsid w:val="00F95089"/>
    <w:rsid w:val="00FA5C09"/>
    <w:rsid w:val="00FD2E28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859"/>
  </w:style>
  <w:style w:type="paragraph" w:styleId="Footer">
    <w:name w:val="footer"/>
    <w:basedOn w:val="Normal"/>
    <w:link w:val="Foot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25</cp:revision>
  <cp:lastPrinted>2020-07-23T11:27:00Z</cp:lastPrinted>
  <dcterms:created xsi:type="dcterms:W3CDTF">2018-11-30T13:14:00Z</dcterms:created>
  <dcterms:modified xsi:type="dcterms:W3CDTF">2020-11-01T11:35:00Z</dcterms:modified>
</cp:coreProperties>
</file>